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F87F89" w14:textId="347AE5C7" w:rsidR="00692ED6" w:rsidRDefault="005771E5" w:rsidP="005771E5">
      <w:pPr>
        <w:jc w:val="center"/>
        <w:rPr>
          <w:b/>
          <w:sz w:val="36"/>
        </w:rPr>
      </w:pPr>
      <w:r w:rsidRPr="005771E5">
        <w:rPr>
          <w:rFonts w:hint="eastAsia"/>
          <w:b/>
          <w:sz w:val="36"/>
        </w:rPr>
        <w:t>C++分数类编写实验体会</w:t>
      </w:r>
    </w:p>
    <w:p w14:paraId="69CDD663" w14:textId="1F860934" w:rsidR="005771E5" w:rsidRDefault="005771E5" w:rsidP="00690302">
      <w:pPr>
        <w:ind w:firstLineChars="200" w:firstLine="420"/>
        <w:jc w:val="left"/>
      </w:pPr>
      <w:r w:rsidRPr="005771E5">
        <w:rPr>
          <w:rFonts w:hint="eastAsia"/>
        </w:rPr>
        <w:t>当我们想要</w:t>
      </w:r>
      <w:r>
        <w:rPr>
          <w:rFonts w:hint="eastAsia"/>
        </w:rPr>
        <w:t>完成一件事情，比如去煎一个鸡蛋，我们通常会这样思考</w:t>
      </w:r>
    </w:p>
    <w:p w14:paraId="741BC90F" w14:textId="5EBA9215" w:rsidR="005771E5" w:rsidRDefault="005771E5" w:rsidP="00690302">
      <w:pPr>
        <w:ind w:firstLineChars="200" w:firstLine="420"/>
        <w:jc w:val="left"/>
      </w:pPr>
      <w:r>
        <w:rPr>
          <w:rFonts w:hint="eastAsia"/>
        </w:rPr>
        <w:t>“哦，首先我需要获得一个鸡蛋，至于这个鸡蛋是从超市买来的，还是我家的老母鸡下的，这无关紧要。其次，我要查询一下</w:t>
      </w:r>
      <w:proofErr w:type="gramStart"/>
      <w:r>
        <w:rPr>
          <w:rFonts w:hint="eastAsia"/>
        </w:rPr>
        <w:t>煎</w:t>
      </w:r>
      <w:proofErr w:type="gramEnd"/>
      <w:r>
        <w:rPr>
          <w:rFonts w:hint="eastAsia"/>
        </w:rPr>
        <w:t>鸡蛋的做法。</w:t>
      </w:r>
      <w:r w:rsidR="00434E6B">
        <w:rPr>
          <w:rFonts w:hint="eastAsia"/>
        </w:rPr>
        <w:t>嗯</w:t>
      </w:r>
      <w:r>
        <w:rPr>
          <w:rFonts w:hint="eastAsia"/>
        </w:rPr>
        <w:t>，我发现</w:t>
      </w:r>
      <w:proofErr w:type="gramStart"/>
      <w:r>
        <w:rPr>
          <w:rFonts w:hint="eastAsia"/>
        </w:rPr>
        <w:t>煎</w:t>
      </w:r>
      <w:proofErr w:type="gramEnd"/>
      <w:r>
        <w:rPr>
          <w:rFonts w:hint="eastAsia"/>
        </w:rPr>
        <w:t>鸡蛋不仅需要鸡蛋，还需要一口锅，一些食用油，一个加热装置</w:t>
      </w:r>
      <w:r>
        <w:t>……</w:t>
      </w:r>
      <w:r>
        <w:rPr>
          <w:rFonts w:hint="eastAsia"/>
        </w:rPr>
        <w:t>刚好这些我家里都有，那我可以开始</w:t>
      </w:r>
      <w:proofErr w:type="gramStart"/>
      <w:r>
        <w:rPr>
          <w:rFonts w:hint="eastAsia"/>
        </w:rPr>
        <w:t>煎</w:t>
      </w:r>
      <w:proofErr w:type="gramEnd"/>
      <w:r>
        <w:rPr>
          <w:rFonts w:hint="eastAsia"/>
        </w:rPr>
        <w:t>鸡蛋了。”</w:t>
      </w:r>
    </w:p>
    <w:p w14:paraId="412522F4" w14:textId="6CCA13DA" w:rsidR="005771E5" w:rsidRDefault="005771E5" w:rsidP="00690302">
      <w:pPr>
        <w:ind w:firstLineChars="200" w:firstLine="420"/>
        <w:jc w:val="left"/>
      </w:pPr>
      <w:r>
        <w:rPr>
          <w:rFonts w:hint="eastAsia"/>
        </w:rPr>
        <w:t>最后，鸡蛋煎好了。至于这个鸡蛋是煎得太生了还是有点焦了，这并没有什么大碍。因为我们</w:t>
      </w:r>
      <w:proofErr w:type="gramStart"/>
      <w:r>
        <w:rPr>
          <w:rFonts w:hint="eastAsia"/>
        </w:rPr>
        <w:t>煎</w:t>
      </w:r>
      <w:proofErr w:type="gramEnd"/>
      <w:r>
        <w:rPr>
          <w:rFonts w:hint="eastAsia"/>
        </w:rPr>
        <w:t>鸡蛋的目的算是完成了。</w:t>
      </w:r>
    </w:p>
    <w:p w14:paraId="1F689566" w14:textId="368317DB" w:rsidR="005771E5" w:rsidRDefault="005771E5" w:rsidP="00690302">
      <w:pPr>
        <w:ind w:firstLineChars="200" w:firstLine="420"/>
        <w:jc w:val="left"/>
      </w:pPr>
      <w:r>
        <w:rPr>
          <w:rFonts w:hint="eastAsia"/>
        </w:rPr>
        <w:t>运用这样的思维模式，人类创造了辉煌的文明。小到煎一个鸡蛋，大到建造</w:t>
      </w:r>
      <w:r w:rsidR="00434E6B">
        <w:rPr>
          <w:rFonts w:hint="eastAsia"/>
        </w:rPr>
        <w:t>一座</w:t>
      </w:r>
      <w:r>
        <w:rPr>
          <w:rFonts w:hint="eastAsia"/>
        </w:rPr>
        <w:t>强子对撞机</w:t>
      </w:r>
      <w:r w:rsidR="00434E6B">
        <w:rPr>
          <w:rFonts w:hint="eastAsia"/>
        </w:rPr>
        <w:t>，我们都游刃有余地完成了，并且做得不错。</w:t>
      </w:r>
      <w:r w:rsidR="00434E6B">
        <w:rPr>
          <w:rFonts w:hint="eastAsia"/>
        </w:rPr>
        <w:t>概括来说，我们从上至下，跟随着完成一件事情应该经历的过程，去搜集物资，去采取行动。</w:t>
      </w:r>
      <w:r w:rsidR="00434E6B">
        <w:rPr>
          <w:rFonts w:hint="eastAsia"/>
        </w:rPr>
        <w:t>这样的思维模式与行为方法，我们可以称之为“面向过程”的。</w:t>
      </w:r>
    </w:p>
    <w:p w14:paraId="70A7FBA8" w14:textId="769AFFF8" w:rsidR="00434E6B" w:rsidRDefault="00434E6B" w:rsidP="00690302">
      <w:pPr>
        <w:ind w:firstLineChars="200" w:firstLine="420"/>
        <w:jc w:val="left"/>
      </w:pPr>
      <w:r>
        <w:rPr>
          <w:rFonts w:hint="eastAsia"/>
        </w:rPr>
        <w:t>然而，众所周知，C++是一种“面向对象”的计算机语言。“面向对象”的涵义与“面向过程”截然不同，后者从上至下</w:t>
      </w:r>
      <w:r w:rsidR="00935B1B">
        <w:rPr>
          <w:rFonts w:hint="eastAsia"/>
        </w:rPr>
        <w:t>，面对一件事情的过程，思考出具体步骤与解决方案。后者从下至上，将一类事物的特征与操作概括出来，然后将一个个未完成的任务匹配进去。拿煎鸡蛋举个例子，具有“面向对象”特征的“煎鸡蛋方法”应该是这样的：</w:t>
      </w:r>
      <w:r w:rsidR="007A60E5">
        <w:rPr>
          <w:rFonts w:hint="eastAsia"/>
        </w:rPr>
        <w:t>我拿到一个鸡蛋，这个鸡蛋的说明书上，标注了</w:t>
      </w:r>
      <w:r w:rsidR="00DE518E">
        <w:rPr>
          <w:rFonts w:hint="eastAsia"/>
        </w:rPr>
        <w:t>这个鸡蛋的详细性质和几乎</w:t>
      </w:r>
      <w:r w:rsidR="007A60E5">
        <w:rPr>
          <w:rFonts w:hint="eastAsia"/>
        </w:rPr>
        <w:t>所有我</w:t>
      </w:r>
      <w:r w:rsidR="00DE518E">
        <w:rPr>
          <w:rFonts w:hint="eastAsia"/>
        </w:rPr>
        <w:t>可能用到这个鸡蛋的情况与方法。比如，我可以煎它，煮它，炒它，孵它，等它变质之后把它扔向自己讨厌的人以此来表达自己内心对其的不满</w:t>
      </w:r>
      <w:r w:rsidR="00DE518E">
        <w:t>……</w:t>
      </w:r>
      <w:r w:rsidR="00DE518E">
        <w:rPr>
          <w:rFonts w:hint="eastAsia"/>
        </w:rPr>
        <w:t>在这个例子中，这个鸡蛋充当的是类的一个实体化——“对象”的角色。而那份类似于“说明书”的东西，则是“类”。</w:t>
      </w:r>
      <w:proofErr w:type="gramStart"/>
      <w:r w:rsidR="00DE518E">
        <w:rPr>
          <w:rFonts w:hint="eastAsia"/>
        </w:rPr>
        <w:t>乍</w:t>
      </w:r>
      <w:proofErr w:type="gramEnd"/>
      <w:r w:rsidR="00DE518E">
        <w:rPr>
          <w:rFonts w:hint="eastAsia"/>
        </w:rPr>
        <w:t>一听，这似乎特别愚蠢，为什么需要多此一举呢？然而事实却是，</w:t>
      </w:r>
      <w:r w:rsidR="00690302">
        <w:rPr>
          <w:rFonts w:hint="eastAsia"/>
        </w:rPr>
        <w:t>面对很多多变、复杂的问题时，“面向过程”的编程容易使代码“牵一发而动全身”，可维护性与可改变性非常低。如果使用“面向对象”编程的方法，这些问题都能得到很好的解决。</w:t>
      </w:r>
    </w:p>
    <w:p w14:paraId="1AA0E1DA" w14:textId="0064409A" w:rsidR="00DE518E" w:rsidRDefault="00690302" w:rsidP="00690302">
      <w:pPr>
        <w:ind w:firstLineChars="200" w:firstLine="420"/>
        <w:jc w:val="left"/>
      </w:pPr>
      <w:r>
        <w:rPr>
          <w:rFonts w:hint="eastAsia"/>
        </w:rPr>
        <w:t>具体来说，</w:t>
      </w:r>
      <w:r w:rsidR="00DE518E">
        <w:rPr>
          <w:rFonts w:hint="eastAsia"/>
        </w:rPr>
        <w:t>在本次实验中，我将课堂上学习到的理</w:t>
      </w:r>
      <w:bookmarkStart w:id="0" w:name="_GoBack"/>
      <w:bookmarkEnd w:id="0"/>
      <w:r w:rsidR="00DE518E">
        <w:rPr>
          <w:rFonts w:hint="eastAsia"/>
        </w:rPr>
        <w:t>论知识具体化了，并且初步感受到了“面向对象编程”的好处，使自己的代码逻辑清晰，可读性大大增强。面对一些语法问题，比如在类方法定义中，对于调用方法的对象的指代，参数传递过程中引用的使用等，除了再仔细阅读书上内容，在网上查询相关资料也能使问题得到解决。</w:t>
      </w:r>
    </w:p>
    <w:p w14:paraId="210EF391" w14:textId="2B35ED69" w:rsidR="00690302" w:rsidRDefault="00690302" w:rsidP="00690302">
      <w:pPr>
        <w:ind w:firstLineChars="200" w:firstLine="420"/>
        <w:jc w:val="left"/>
      </w:pPr>
      <w:r>
        <w:rPr>
          <w:rFonts w:hint="eastAsia"/>
        </w:rPr>
        <w:t>C++毫无疑问是深邃的，自己对其的了解好似冰山一角。相信在以后的学习中，可以获得更多有关这方面的知识。</w:t>
      </w:r>
    </w:p>
    <w:p w14:paraId="4EE19F3F" w14:textId="11342E58" w:rsidR="00FD73CF" w:rsidRPr="005771E5" w:rsidRDefault="00FD73CF" w:rsidP="00FD73CF">
      <w:pPr>
        <w:ind w:firstLineChars="200" w:firstLine="420"/>
        <w:jc w:val="right"/>
        <w:rPr>
          <w:rFonts w:hint="eastAsia"/>
        </w:rPr>
      </w:pPr>
      <w:r>
        <w:rPr>
          <w:rFonts w:hint="eastAsia"/>
        </w:rPr>
        <w:t>06A18237</w:t>
      </w:r>
      <w:r>
        <w:t xml:space="preserve"> </w:t>
      </w:r>
      <w:r>
        <w:rPr>
          <w:rFonts w:hint="eastAsia"/>
        </w:rPr>
        <w:t>徐步青</w:t>
      </w:r>
    </w:p>
    <w:sectPr w:rsidR="00FD73CF" w:rsidRPr="005771E5">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C79963" w14:textId="77777777" w:rsidR="00A763DA" w:rsidRDefault="00A763DA" w:rsidP="005771E5">
      <w:r>
        <w:separator/>
      </w:r>
    </w:p>
  </w:endnote>
  <w:endnote w:type="continuationSeparator" w:id="0">
    <w:p w14:paraId="024EA4A8" w14:textId="77777777" w:rsidR="00A763DA" w:rsidRDefault="00A763DA" w:rsidP="005771E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048B471" w14:textId="77777777" w:rsidR="00A763DA" w:rsidRDefault="00A763DA" w:rsidP="005771E5">
      <w:r>
        <w:separator/>
      </w:r>
    </w:p>
  </w:footnote>
  <w:footnote w:type="continuationSeparator" w:id="0">
    <w:p w14:paraId="7364D017" w14:textId="77777777" w:rsidR="00A763DA" w:rsidRDefault="00A763DA" w:rsidP="005771E5">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M1tDA0NDMyMzEzNTBU0lEKTi0uzszPAykwrAUA/XeiRywAAAA="/>
  </w:docVars>
  <w:rsids>
    <w:rsidRoot w:val="0040245C"/>
    <w:rsid w:val="0040245C"/>
    <w:rsid w:val="00434E6B"/>
    <w:rsid w:val="005771E5"/>
    <w:rsid w:val="00690302"/>
    <w:rsid w:val="00692ED6"/>
    <w:rsid w:val="007A60E5"/>
    <w:rsid w:val="00935B1B"/>
    <w:rsid w:val="00A763DA"/>
    <w:rsid w:val="00DE518E"/>
    <w:rsid w:val="00FD73C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D61632"/>
  <w15:chartTrackingRefBased/>
  <w15:docId w15:val="{25A5D496-D2BF-4125-A3C6-076A601AE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5771E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5771E5"/>
    <w:rPr>
      <w:sz w:val="18"/>
      <w:szCs w:val="18"/>
    </w:rPr>
  </w:style>
  <w:style w:type="paragraph" w:styleId="a5">
    <w:name w:val="footer"/>
    <w:basedOn w:val="a"/>
    <w:link w:val="a6"/>
    <w:uiPriority w:val="99"/>
    <w:unhideWhenUsed/>
    <w:rsid w:val="005771E5"/>
    <w:pPr>
      <w:tabs>
        <w:tab w:val="center" w:pos="4153"/>
        <w:tab w:val="right" w:pos="8306"/>
      </w:tabs>
      <w:snapToGrid w:val="0"/>
      <w:jc w:val="left"/>
    </w:pPr>
    <w:rPr>
      <w:sz w:val="18"/>
      <w:szCs w:val="18"/>
    </w:rPr>
  </w:style>
  <w:style w:type="character" w:customStyle="1" w:styleId="a6">
    <w:name w:val="页脚 字符"/>
    <w:basedOn w:val="a0"/>
    <w:link w:val="a5"/>
    <w:uiPriority w:val="99"/>
    <w:rsid w:val="005771E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1</Pages>
  <Words>487</Words>
  <Characters>492</Characters>
  <Application>Microsoft Office Word</Application>
  <DocSecurity>0</DocSecurity>
  <Lines>17</Lines>
  <Paragraphs>15</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徐 余谙</dc:creator>
  <cp:keywords/>
  <dc:description/>
  <cp:lastModifiedBy>徐 余谙</cp:lastModifiedBy>
  <cp:revision>3</cp:revision>
  <dcterms:created xsi:type="dcterms:W3CDTF">2019-03-08T11:28:00Z</dcterms:created>
  <dcterms:modified xsi:type="dcterms:W3CDTF">2019-03-08T12:22:00Z</dcterms:modified>
</cp:coreProperties>
</file>